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2C880CF9" w:rsidR="00CD5304" w:rsidRPr="00CD5304" w:rsidRDefault="0043197D" w:rsidP="00CD5304">
      <w:pPr>
        <w:pStyle w:val="Titel"/>
        <w:rPr>
          <w:lang w:val="en-US"/>
        </w:rPr>
      </w:pPr>
      <w:r>
        <w:rPr>
          <w:lang w:val="en-US"/>
        </w:rPr>
        <w:t>C3- left side/right side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CD5304" w:rsidRPr="00343807" w14:paraId="10D3C3E1" w14:textId="77777777" w:rsidTr="00A226EF">
        <w:tc>
          <w:tcPr>
            <w:tcW w:w="1555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7507" w:type="dxa"/>
          </w:tcPr>
          <w:p w14:paraId="26CC9097" w14:textId="1F5E444F" w:rsidR="00CD5304" w:rsidRDefault="00343807">
            <w:pPr>
              <w:rPr>
                <w:lang w:val="en-US"/>
              </w:rPr>
            </w:pPr>
            <w:r>
              <w:rPr>
                <w:lang w:val="en-US"/>
              </w:rPr>
              <w:t xml:space="preserve">The workshop room is </w:t>
            </w:r>
            <w:r w:rsidR="003E01E1">
              <w:rPr>
                <w:lang w:val="en-US"/>
              </w:rPr>
              <w:t>divided</w:t>
            </w:r>
            <w:r>
              <w:rPr>
                <w:lang w:val="en-US"/>
              </w:rPr>
              <w:t xml:space="preserve"> </w:t>
            </w:r>
            <w:r w:rsidR="00351763">
              <w:rPr>
                <w:lang w:val="en-US"/>
              </w:rPr>
              <w:t xml:space="preserve">in two, by placing a line (tape) on the floor. </w:t>
            </w:r>
            <w:r w:rsidR="003E01E1">
              <w:rPr>
                <w:lang w:val="en-US"/>
              </w:rPr>
              <w:t xml:space="preserve">For each of the statements </w:t>
            </w:r>
            <w:r w:rsidR="00AA6D3D">
              <w:rPr>
                <w:lang w:val="en-US"/>
              </w:rPr>
              <w:t>participants choose a side (true/false, agree/dis-agree, etc.)</w:t>
            </w:r>
            <w:r w:rsidR="00060421">
              <w:rPr>
                <w:lang w:val="en-US"/>
              </w:rPr>
              <w:t>.</w:t>
            </w:r>
          </w:p>
        </w:tc>
      </w:tr>
      <w:tr w:rsidR="00CD5304" w:rsidRPr="00A226EF" w14:paraId="10182860" w14:textId="77777777" w:rsidTr="00A226EF">
        <w:tc>
          <w:tcPr>
            <w:tcW w:w="1555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7507" w:type="dxa"/>
          </w:tcPr>
          <w:p w14:paraId="0C6F755F" w14:textId="77777777" w:rsidR="00CD5304" w:rsidRDefault="008051E9">
            <w:pPr>
              <w:rPr>
                <w:lang w:val="en-US"/>
              </w:rPr>
            </w:pPr>
            <w:r>
              <w:rPr>
                <w:lang w:val="en-US"/>
              </w:rPr>
              <w:t xml:space="preserve">Being an expert on a certain topic, you might become blind to the knowledge you </w:t>
            </w:r>
            <w:r w:rsidR="00D4740B">
              <w:rPr>
                <w:lang w:val="en-US"/>
              </w:rPr>
              <w:t xml:space="preserve">collected over a period of time. </w:t>
            </w:r>
            <w:r w:rsidR="00D008C9">
              <w:rPr>
                <w:lang w:val="en-US"/>
              </w:rPr>
              <w:t xml:space="preserve">You apply your knowledge, without thinking </w:t>
            </w:r>
            <w:r w:rsidR="008B157E">
              <w:rPr>
                <w:lang w:val="en-US"/>
              </w:rPr>
              <w:t>consciousness</w:t>
            </w:r>
            <w:r w:rsidR="00D008C9">
              <w:rPr>
                <w:lang w:val="en-US"/>
              </w:rPr>
              <w:t xml:space="preserve"> about it. </w:t>
            </w:r>
            <w:r w:rsidR="00337B48">
              <w:rPr>
                <w:lang w:val="en-US"/>
              </w:rPr>
              <w:t xml:space="preserve">Expert decisions are often a result of </w:t>
            </w:r>
            <w:r w:rsidR="00C24E19">
              <w:rPr>
                <w:lang w:val="en-US"/>
              </w:rPr>
              <w:t xml:space="preserve">experience and knowledge. </w:t>
            </w:r>
          </w:p>
          <w:p w14:paraId="43CF7E72" w14:textId="77777777" w:rsidR="00F63A48" w:rsidRDefault="00F63A48">
            <w:pPr>
              <w:rPr>
                <w:lang w:val="en-US"/>
              </w:rPr>
            </w:pPr>
            <w:r>
              <w:rPr>
                <w:lang w:val="en-US"/>
              </w:rPr>
              <w:t xml:space="preserve">During this workshop the most important thing is to understand the </w:t>
            </w:r>
            <w:r w:rsidR="00AC3065">
              <w:rPr>
                <w:lang w:val="en-US"/>
              </w:rPr>
              <w:t xml:space="preserve">reasoning that is behind the answer given. </w:t>
            </w:r>
          </w:p>
          <w:p w14:paraId="002B16D9" w14:textId="14C5FE0A" w:rsidR="00174DB0" w:rsidRPr="00CD5304" w:rsidRDefault="00174DB0">
            <w:pPr>
              <w:rPr>
                <w:lang w:val="en-US"/>
              </w:rPr>
            </w:pPr>
            <w:r>
              <w:rPr>
                <w:lang w:val="en-US"/>
              </w:rPr>
              <w:t>This workshop style could also work as an in</w:t>
            </w:r>
            <w:r w:rsidR="00A56A24">
              <w:rPr>
                <w:lang w:val="en-US"/>
              </w:rPr>
              <w:t>di</w:t>
            </w:r>
            <w:r>
              <w:rPr>
                <w:lang w:val="en-US"/>
              </w:rPr>
              <w:t>cato</w:t>
            </w:r>
            <w:r w:rsidR="00BD0746">
              <w:rPr>
                <w:lang w:val="en-US"/>
              </w:rPr>
              <w:t>r</w:t>
            </w:r>
            <w:r w:rsidR="00A56A24">
              <w:rPr>
                <w:lang w:val="en-US"/>
              </w:rPr>
              <w:t>, showing insights in which topics are known to the participants and which need some more attention.</w:t>
            </w:r>
          </w:p>
        </w:tc>
      </w:tr>
      <w:tr w:rsidR="00CD5304" w:rsidRPr="00A226EF" w14:paraId="24E5ECA2" w14:textId="77777777" w:rsidTr="00A226EF">
        <w:tc>
          <w:tcPr>
            <w:tcW w:w="1555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7507" w:type="dxa"/>
          </w:tcPr>
          <w:p w14:paraId="7AD84F1C" w14:textId="77777777" w:rsidR="00CD5304" w:rsidRDefault="0077626F">
            <w:pPr>
              <w:rPr>
                <w:lang w:val="en-US"/>
              </w:rPr>
            </w:pPr>
            <w:r>
              <w:rPr>
                <w:lang w:val="en-US"/>
              </w:rPr>
              <w:t xml:space="preserve">Make sure the participants have a good understanding of the subject. </w:t>
            </w:r>
          </w:p>
          <w:p w14:paraId="49B7A29B" w14:textId="5BA39D95" w:rsidR="00936D42" w:rsidRPr="00CD5304" w:rsidRDefault="00936D42">
            <w:pPr>
              <w:rPr>
                <w:lang w:val="en-US"/>
              </w:rPr>
            </w:pPr>
            <w:r>
              <w:rPr>
                <w:lang w:val="en-US"/>
              </w:rPr>
              <w:t>Make a list of statements to be used, during the workshop.</w:t>
            </w:r>
          </w:p>
        </w:tc>
      </w:tr>
      <w:tr w:rsidR="00CD5304" w:rsidRPr="002F3033" w14:paraId="7AD2D4B5" w14:textId="77777777" w:rsidTr="00A226EF">
        <w:tc>
          <w:tcPr>
            <w:tcW w:w="1555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7507" w:type="dxa"/>
          </w:tcPr>
          <w:p w14:paraId="58B7D396" w14:textId="0A62B71B" w:rsidR="003F2AB4" w:rsidRDefault="002F3033">
            <w:pPr>
              <w:rPr>
                <w:lang w:val="en-US"/>
              </w:rPr>
            </w:pPr>
            <w:r>
              <w:rPr>
                <w:lang w:val="en-US"/>
              </w:rPr>
              <w:t>Introd</w:t>
            </w:r>
            <w:r w:rsidR="003F2AB4">
              <w:rPr>
                <w:lang w:val="en-US"/>
              </w:rPr>
              <w:t>uction of the topic, link to preparation.</w:t>
            </w:r>
          </w:p>
          <w:p w14:paraId="70A33F14" w14:textId="04FED74F" w:rsidR="00B25B7F" w:rsidRDefault="00B25B7F">
            <w:pPr>
              <w:rPr>
                <w:lang w:val="en-US"/>
              </w:rPr>
            </w:pPr>
            <w:r>
              <w:rPr>
                <w:lang w:val="en-US"/>
              </w:rPr>
              <w:t>Ask all participants to stand up.</w:t>
            </w:r>
          </w:p>
          <w:p w14:paraId="1581841D" w14:textId="74255EEE" w:rsidR="00CD5304" w:rsidRDefault="002F3033">
            <w:pPr>
              <w:rPr>
                <w:lang w:val="en-US"/>
              </w:rPr>
            </w:pPr>
            <w:r>
              <w:rPr>
                <w:lang w:val="en-US"/>
              </w:rPr>
              <w:t xml:space="preserve">Start off with some easy statements. </w:t>
            </w:r>
          </w:p>
          <w:p w14:paraId="42776E64" w14:textId="68247543" w:rsidR="002F3033" w:rsidRPr="00CD5304" w:rsidRDefault="00ED287C">
            <w:pPr>
              <w:rPr>
                <w:lang w:val="en-US"/>
              </w:rPr>
            </w:pPr>
            <w:r>
              <w:rPr>
                <w:lang w:val="en-US"/>
              </w:rPr>
              <w:t>Ask</w:t>
            </w:r>
            <w:r w:rsidR="00ED2CD4">
              <w:rPr>
                <w:lang w:val="en-US"/>
              </w:rPr>
              <w:t xml:space="preserve"> participants to </w:t>
            </w:r>
            <w:r>
              <w:rPr>
                <w:lang w:val="en-US"/>
              </w:rPr>
              <w:t xml:space="preserve">share why they did choose </w:t>
            </w:r>
            <w:r w:rsidR="006B4981">
              <w:rPr>
                <w:lang w:val="en-US"/>
              </w:rPr>
              <w:t>a specific</w:t>
            </w:r>
            <w:r>
              <w:rPr>
                <w:lang w:val="en-US"/>
              </w:rPr>
              <w:t xml:space="preserve"> side.</w:t>
            </w:r>
          </w:p>
        </w:tc>
      </w:tr>
      <w:tr w:rsidR="00CD5304" w:rsidRPr="00A226EF" w14:paraId="2F39878F" w14:textId="77777777" w:rsidTr="00A226EF">
        <w:tc>
          <w:tcPr>
            <w:tcW w:w="1555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7507" w:type="dxa"/>
          </w:tcPr>
          <w:p w14:paraId="2A9D03BD" w14:textId="77777777" w:rsidR="00CD5304" w:rsidRDefault="00060421">
            <w:pPr>
              <w:rPr>
                <w:lang w:val="en-US"/>
              </w:rPr>
            </w:pPr>
            <w:r>
              <w:rPr>
                <w:lang w:val="en-US"/>
              </w:rPr>
              <w:t>You might decide to first give a short presentation about the subject, followed by the statements</w:t>
            </w:r>
            <w:r w:rsidR="002F03C6">
              <w:rPr>
                <w:lang w:val="en-US"/>
              </w:rPr>
              <w:t xml:space="preserve"> exercise.</w:t>
            </w:r>
          </w:p>
          <w:p w14:paraId="67C6EB4D" w14:textId="77777777" w:rsidR="00AE60F0" w:rsidRDefault="00AE60F0">
            <w:pPr>
              <w:rPr>
                <w:lang w:val="en-US"/>
              </w:rPr>
            </w:pPr>
            <w:r>
              <w:rPr>
                <w:lang w:val="en-US"/>
              </w:rPr>
              <w:t xml:space="preserve">Ask the other participants to be active during the </w:t>
            </w:r>
            <w:r w:rsidR="00282171">
              <w:rPr>
                <w:lang w:val="en-US"/>
              </w:rPr>
              <w:t>reflection on each statement.</w:t>
            </w:r>
            <w:r w:rsidR="00BB40A4">
              <w:rPr>
                <w:lang w:val="en-US"/>
              </w:rPr>
              <w:t xml:space="preserve"> They could ask questions to the person explaining their choice. </w:t>
            </w:r>
          </w:p>
          <w:p w14:paraId="2C82C12C" w14:textId="6071BA2D" w:rsidR="002945E4" w:rsidRPr="00CD5304" w:rsidRDefault="002945E4">
            <w:pPr>
              <w:rPr>
                <w:lang w:val="en-US"/>
              </w:rPr>
            </w:pPr>
            <w:r>
              <w:rPr>
                <w:lang w:val="en-US"/>
              </w:rPr>
              <w:t xml:space="preserve">Make sure to stop the reflection, when you encounter a false </w:t>
            </w:r>
            <w:r w:rsidR="00154C27">
              <w:rPr>
                <w:lang w:val="en-US"/>
              </w:rPr>
              <w:t>statement in their explanation. This style is not about the discussion, it is about the reasoning</w:t>
            </w:r>
            <w:r w:rsidR="003611F9">
              <w:rPr>
                <w:lang w:val="en-US"/>
              </w:rPr>
              <w:t xml:space="preserve"> and knowledge.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qgUAvzwLsCwAAAA="/>
  </w:docVars>
  <w:rsids>
    <w:rsidRoot w:val="00CD5304"/>
    <w:rsid w:val="00060421"/>
    <w:rsid w:val="00154C27"/>
    <w:rsid w:val="00174DB0"/>
    <w:rsid w:val="00282171"/>
    <w:rsid w:val="002945E4"/>
    <w:rsid w:val="002C25D7"/>
    <w:rsid w:val="002F03C6"/>
    <w:rsid w:val="002F3033"/>
    <w:rsid w:val="00337B48"/>
    <w:rsid w:val="00343807"/>
    <w:rsid w:val="00351763"/>
    <w:rsid w:val="003611F9"/>
    <w:rsid w:val="003E01E1"/>
    <w:rsid w:val="003F2AB4"/>
    <w:rsid w:val="0043197D"/>
    <w:rsid w:val="006B4981"/>
    <w:rsid w:val="00725681"/>
    <w:rsid w:val="0077626F"/>
    <w:rsid w:val="008051E9"/>
    <w:rsid w:val="008B157E"/>
    <w:rsid w:val="00936D42"/>
    <w:rsid w:val="00A226EF"/>
    <w:rsid w:val="00A56A24"/>
    <w:rsid w:val="00AA6D3D"/>
    <w:rsid w:val="00AC3065"/>
    <w:rsid w:val="00AE60F0"/>
    <w:rsid w:val="00B25B7F"/>
    <w:rsid w:val="00BB40A4"/>
    <w:rsid w:val="00BD0746"/>
    <w:rsid w:val="00C24E19"/>
    <w:rsid w:val="00CD5304"/>
    <w:rsid w:val="00D008C9"/>
    <w:rsid w:val="00D4740B"/>
    <w:rsid w:val="00ED287C"/>
    <w:rsid w:val="00ED2CD4"/>
    <w:rsid w:val="00F63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30DC8B-9446-42C7-8FCA-629B054EFB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FBE5E8-61D3-468F-B73A-D6A22900BE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AB1089-9F87-4F12-B212-95122EBD95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ef48c-87e8-4a33-9b4f-96c21750c1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29</Words>
  <Characters>1262</Characters>
  <Application>Microsoft Office Word</Application>
  <DocSecurity>0</DocSecurity>
  <Lines>10</Lines>
  <Paragraphs>2</Paragraphs>
  <ScaleCrop>false</ScaleCrop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Berghuijs, Elizabeth</cp:lastModifiedBy>
  <cp:revision>34</cp:revision>
  <dcterms:created xsi:type="dcterms:W3CDTF">2022-04-21T12:02:00Z</dcterms:created>
  <dcterms:modified xsi:type="dcterms:W3CDTF">2022-04-21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